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FDD60" w14:textId="4CA9B3C5" w:rsidR="00FA677D" w:rsidRDefault="00CC38EF" w:rsidP="00FA677D">
      <w:r>
        <w:t>Step</w:t>
      </w:r>
      <w:proofErr w:type="gramStart"/>
      <w:r>
        <w:t>1 :</w:t>
      </w:r>
      <w:proofErr w:type="gramEnd"/>
      <w:r>
        <w:t xml:space="preserve"> </w:t>
      </w:r>
      <w:r w:rsidR="00FA677D">
        <w:t>Click the following link:</w:t>
      </w:r>
    </w:p>
    <w:p w14:paraId="7226C8F6" w14:textId="48A42603" w:rsidR="00FA677D" w:rsidRDefault="00660E46" w:rsidP="00FA677D">
      <w:hyperlink r:id="rId7" w:history="1">
        <w:r w:rsidR="00FA677D" w:rsidRPr="00E05F7F">
          <w:rPr>
            <w:rStyle w:val="Hyperlink"/>
          </w:rPr>
          <w:t>https://dev.mysql.com/downloads/file/?id=479861</w:t>
        </w:r>
      </w:hyperlink>
      <w:r w:rsidR="00FA677D">
        <w:t xml:space="preserve"> </w:t>
      </w:r>
    </w:p>
    <w:p w14:paraId="5C5329C3" w14:textId="07D101EB" w:rsidR="00FA677D" w:rsidRDefault="00F37749" w:rsidP="00FA677D">
      <w:r>
        <w:t>scroll</w:t>
      </w:r>
      <w:r w:rsidR="00FA677D">
        <w:t xml:space="preserve"> down and click </w:t>
      </w:r>
    </w:p>
    <w:p w14:paraId="05856DC9" w14:textId="4036F84D" w:rsidR="00FA677D" w:rsidRDefault="00FA677D" w:rsidP="00FA677D">
      <w:r>
        <w:rPr>
          <w:noProof/>
        </w:rPr>
        <w:drawing>
          <wp:inline distT="0" distB="0" distL="0" distR="0" wp14:anchorId="55FF8BFE" wp14:editId="2A775CFC">
            <wp:extent cx="5943600" cy="19767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08A20" w14:textId="1A2FB08E" w:rsidR="00FA677D" w:rsidRDefault="00CC38EF" w:rsidP="00FA677D">
      <w:r>
        <w:t xml:space="preserve">Step </w:t>
      </w:r>
      <w:proofErr w:type="gramStart"/>
      <w:r>
        <w:t>2 :</w:t>
      </w:r>
      <w:proofErr w:type="gramEnd"/>
      <w:r w:rsidR="00AC2A18">
        <w:t xml:space="preserve"> </w:t>
      </w:r>
      <w:r w:rsidR="00F37749">
        <w:t>Run the downloaded file, you will get following window</w:t>
      </w:r>
    </w:p>
    <w:p w14:paraId="2C67282B" w14:textId="77777777" w:rsidR="00F37749" w:rsidRDefault="00F37749" w:rsidP="00FA677D">
      <w:pPr>
        <w:rPr>
          <w:noProof/>
        </w:rPr>
      </w:pPr>
    </w:p>
    <w:p w14:paraId="37DB86BD" w14:textId="0C7CB26C" w:rsidR="00FA677D" w:rsidRDefault="00FA677D" w:rsidP="00FA677D">
      <w:r>
        <w:rPr>
          <w:noProof/>
        </w:rPr>
        <w:drawing>
          <wp:inline distT="0" distB="0" distL="0" distR="0" wp14:anchorId="5EFEE082" wp14:editId="65DA805B">
            <wp:extent cx="5772150" cy="4314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278" r="1917" b="2328"/>
                    <a:stretch/>
                  </pic:blipFill>
                  <pic:spPr bwMode="auto">
                    <a:xfrm>
                      <a:off x="0" y="0"/>
                      <a:ext cx="5772150" cy="4314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6D58093" w14:textId="33C2DA26" w:rsidR="00F37749" w:rsidRDefault="00F37749" w:rsidP="00FA677D">
      <w:r>
        <w:t xml:space="preserve">Click I accept and then </w:t>
      </w:r>
      <w:r w:rsidR="00CC38EF">
        <w:t xml:space="preserve">click </w:t>
      </w:r>
      <w:r>
        <w:t>next</w:t>
      </w:r>
    </w:p>
    <w:p w14:paraId="504396D1" w14:textId="4058DBA1" w:rsidR="00FA677D" w:rsidRDefault="00CC38EF" w:rsidP="00FA677D">
      <w:r>
        <w:rPr>
          <w:noProof/>
        </w:rPr>
        <w:lastRenderedPageBreak/>
        <w:drawing>
          <wp:inline distT="0" distB="0" distL="0" distR="0" wp14:anchorId="65096EB8" wp14:editId="5017E92A">
            <wp:extent cx="5943600" cy="44557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45608" w14:textId="71054F03" w:rsidR="00CC38EF" w:rsidRDefault="00CC38EF" w:rsidP="00CC38EF">
      <w:r>
        <w:t>Step 3: select full and then click next</w:t>
      </w:r>
    </w:p>
    <w:p w14:paraId="20F362DC" w14:textId="77777777" w:rsidR="00CC38EF" w:rsidRDefault="00CC38EF" w:rsidP="00FA677D"/>
    <w:p w14:paraId="38290589" w14:textId="561C289C" w:rsidR="00CC38EF" w:rsidRDefault="00CC38EF" w:rsidP="00FA677D">
      <w:r>
        <w:rPr>
          <w:noProof/>
        </w:rPr>
        <w:lastRenderedPageBreak/>
        <w:drawing>
          <wp:inline distT="0" distB="0" distL="0" distR="0" wp14:anchorId="7C349B2C" wp14:editId="5C662812">
            <wp:extent cx="5943600" cy="44538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F3503" w14:textId="77777777" w:rsidR="00CC38EF" w:rsidRDefault="00CC38EF" w:rsidP="00CC38EF">
      <w:r>
        <w:t xml:space="preserve">Step </w:t>
      </w:r>
      <w:proofErr w:type="gramStart"/>
      <w:r>
        <w:t>4 :</w:t>
      </w:r>
      <w:proofErr w:type="gramEnd"/>
      <w:r>
        <w:t xml:space="preserve"> It will show you pre-requisite software (Note: list may vary) . Click Next</w:t>
      </w:r>
    </w:p>
    <w:p w14:paraId="791AA4D5" w14:textId="77777777" w:rsidR="00CC38EF" w:rsidRDefault="00CC38EF" w:rsidP="00FA677D"/>
    <w:p w14:paraId="3F500BBD" w14:textId="77777777" w:rsidR="00CC38EF" w:rsidRDefault="00CC38EF" w:rsidP="00FA677D"/>
    <w:p w14:paraId="17677F6D" w14:textId="4D99BC90" w:rsidR="00CC38EF" w:rsidRDefault="00CC38EF" w:rsidP="00FA677D">
      <w:r>
        <w:rPr>
          <w:noProof/>
        </w:rPr>
        <w:lastRenderedPageBreak/>
        <w:drawing>
          <wp:inline distT="0" distB="0" distL="0" distR="0" wp14:anchorId="071313AC" wp14:editId="20A33C8E">
            <wp:extent cx="5943600" cy="44557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84B0C" w14:textId="77777777" w:rsidR="00CC38EF" w:rsidRDefault="00CC38EF" w:rsidP="00CC38EF">
      <w:r>
        <w:t>Step 5: It will start downloading all relevant software (make sure internet works well). It might take some time (depends on internet speed)</w:t>
      </w:r>
    </w:p>
    <w:p w14:paraId="1DE3BEB9" w14:textId="1F57E3B4" w:rsidR="00CC38EF" w:rsidRDefault="00CC38EF" w:rsidP="00FA677D">
      <w:r>
        <w:rPr>
          <w:noProof/>
        </w:rPr>
        <w:lastRenderedPageBreak/>
        <w:drawing>
          <wp:inline distT="0" distB="0" distL="0" distR="0" wp14:anchorId="404BFEBF" wp14:editId="32C3DF3D">
            <wp:extent cx="5943600" cy="44297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7413E" w14:textId="0B4B0D3B" w:rsidR="00CC38EF" w:rsidRDefault="00CC38EF" w:rsidP="00FA677D">
      <w:r>
        <w:t xml:space="preserve">Step </w:t>
      </w:r>
      <w:proofErr w:type="gramStart"/>
      <w:r w:rsidR="006B0124">
        <w:t>6</w:t>
      </w:r>
      <w:r>
        <w:t xml:space="preserve"> :</w:t>
      </w:r>
      <w:proofErr w:type="gramEnd"/>
      <w:r>
        <w:t xml:space="preserve"> After downloading all software. Click next</w:t>
      </w:r>
    </w:p>
    <w:p w14:paraId="20814C2D" w14:textId="1B542CEC" w:rsidR="00CC38EF" w:rsidRDefault="00CC38EF" w:rsidP="00FA677D"/>
    <w:p w14:paraId="074C13A8" w14:textId="7EF8457F" w:rsidR="00CC38EF" w:rsidRDefault="00CC38EF" w:rsidP="00FA677D">
      <w:r>
        <w:rPr>
          <w:noProof/>
        </w:rPr>
        <w:lastRenderedPageBreak/>
        <w:drawing>
          <wp:inline distT="0" distB="0" distL="0" distR="0" wp14:anchorId="7865402A" wp14:editId="19DAEE65">
            <wp:extent cx="5943600" cy="44856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F0ACE" w14:textId="1C22290C" w:rsidR="00CC38EF" w:rsidRDefault="00CC38EF" w:rsidP="00FA677D">
      <w:r>
        <w:t xml:space="preserve">Step </w:t>
      </w:r>
      <w:r w:rsidR="006B0124">
        <w:t>7</w:t>
      </w:r>
      <w:r>
        <w:t>: click next</w:t>
      </w:r>
    </w:p>
    <w:p w14:paraId="4BEA9A8B" w14:textId="0237A3F0" w:rsidR="00CC38EF" w:rsidRDefault="00CC38EF" w:rsidP="00FA677D"/>
    <w:p w14:paraId="2B98CEB5" w14:textId="33DDC245" w:rsidR="00CC38EF" w:rsidRDefault="00CC38EF" w:rsidP="00FA677D">
      <w:r>
        <w:rPr>
          <w:noProof/>
        </w:rPr>
        <w:lastRenderedPageBreak/>
        <w:drawing>
          <wp:inline distT="0" distB="0" distL="0" distR="0" wp14:anchorId="0B6929B1" wp14:editId="4EC9EEDF">
            <wp:extent cx="5943600" cy="44653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2A210" w14:textId="1C3A9555" w:rsidR="00CC38EF" w:rsidRDefault="00CC38EF" w:rsidP="00FA677D">
      <w:r>
        <w:t xml:space="preserve">Step </w:t>
      </w:r>
      <w:r w:rsidR="006B0124">
        <w:t>8:</w:t>
      </w:r>
      <w:r>
        <w:t xml:space="preserve"> click next</w:t>
      </w:r>
    </w:p>
    <w:p w14:paraId="1D25204A" w14:textId="49D2B52F" w:rsidR="00CC38EF" w:rsidRDefault="00CC38EF" w:rsidP="00FA677D">
      <w:r>
        <w:rPr>
          <w:noProof/>
        </w:rPr>
        <w:lastRenderedPageBreak/>
        <w:drawing>
          <wp:inline distT="0" distB="0" distL="0" distR="0" wp14:anchorId="130BF020" wp14:editId="6BFFA7BC">
            <wp:extent cx="5943600" cy="44392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D967B" w14:textId="26B58F2A" w:rsidR="00CC38EF" w:rsidRDefault="00CC38EF" w:rsidP="00FA677D">
      <w:r>
        <w:t xml:space="preserve">Step </w:t>
      </w:r>
      <w:r w:rsidR="006B0124">
        <w:t>9:</w:t>
      </w:r>
      <w:r>
        <w:t xml:space="preserve"> click next</w:t>
      </w:r>
    </w:p>
    <w:p w14:paraId="4ED1E8B6" w14:textId="65D96748" w:rsidR="00CC38EF" w:rsidRDefault="00CC38EF" w:rsidP="00FA677D"/>
    <w:p w14:paraId="605C14D7" w14:textId="51A51F0A" w:rsidR="00CC38EF" w:rsidRDefault="00CC38EF" w:rsidP="00FA677D">
      <w:r>
        <w:rPr>
          <w:noProof/>
        </w:rPr>
        <w:lastRenderedPageBreak/>
        <w:drawing>
          <wp:inline distT="0" distB="0" distL="0" distR="0" wp14:anchorId="2F14DFD0" wp14:editId="69508903">
            <wp:extent cx="5943600" cy="44538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4B280" w14:textId="664A83C8" w:rsidR="00CC38EF" w:rsidRDefault="00CC38EF" w:rsidP="00FA677D">
      <w:r>
        <w:t>Step1</w:t>
      </w:r>
      <w:r w:rsidR="006B0124">
        <w:t>0</w:t>
      </w:r>
      <w:r>
        <w:t>: click next</w:t>
      </w:r>
    </w:p>
    <w:p w14:paraId="15D58095" w14:textId="3AB2838F" w:rsidR="00CC38EF" w:rsidRDefault="00CC38EF" w:rsidP="00FA677D"/>
    <w:p w14:paraId="6D6DDDF6" w14:textId="13BFBC6C" w:rsidR="00CC38EF" w:rsidRDefault="00CC38EF" w:rsidP="00FA677D">
      <w:r>
        <w:rPr>
          <w:noProof/>
        </w:rPr>
        <w:lastRenderedPageBreak/>
        <w:drawing>
          <wp:inline distT="0" distB="0" distL="0" distR="0" wp14:anchorId="2C1E5AE5" wp14:editId="3804305A">
            <wp:extent cx="5943600" cy="44596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C38E7" w14:textId="6798C1B5" w:rsidR="00CC38EF" w:rsidRDefault="00CC38EF" w:rsidP="00FA677D">
      <w:r>
        <w:t>Step 1</w:t>
      </w:r>
      <w:r w:rsidR="006B0124">
        <w:t>1</w:t>
      </w:r>
      <w:r>
        <w:t xml:space="preserve">: Type password as </w:t>
      </w:r>
      <w:r>
        <w:rPr>
          <w:b/>
        </w:rPr>
        <w:t>root</w:t>
      </w:r>
      <w:r w:rsidR="00F57F9C">
        <w:rPr>
          <w:b/>
        </w:rPr>
        <w:t xml:space="preserve"> </w:t>
      </w:r>
      <w:r w:rsidR="00F57F9C">
        <w:t>and click next</w:t>
      </w:r>
    </w:p>
    <w:p w14:paraId="44A555B6" w14:textId="5255E69B" w:rsidR="00F57F9C" w:rsidRDefault="00F57F9C" w:rsidP="00FA677D">
      <w:r>
        <w:rPr>
          <w:noProof/>
        </w:rPr>
        <w:lastRenderedPageBreak/>
        <w:drawing>
          <wp:inline distT="0" distB="0" distL="0" distR="0" wp14:anchorId="1D9826A1" wp14:editId="1B060E0E">
            <wp:extent cx="5943600" cy="44392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CB900" w14:textId="08C000B5" w:rsidR="00F57F9C" w:rsidRDefault="00F57F9C" w:rsidP="00FA677D">
      <w:r>
        <w:t>Step 1</w:t>
      </w:r>
      <w:r w:rsidR="006B0124">
        <w:t>2</w:t>
      </w:r>
      <w:r>
        <w:t>: uncheck highlighted part and click next</w:t>
      </w:r>
    </w:p>
    <w:p w14:paraId="64A6A009" w14:textId="6756780C" w:rsidR="00F57F9C" w:rsidRDefault="00F57F9C" w:rsidP="00FA677D"/>
    <w:p w14:paraId="7B484B15" w14:textId="514D32DA" w:rsidR="00F57F9C" w:rsidRDefault="00F57F9C" w:rsidP="00FA677D">
      <w:r>
        <w:rPr>
          <w:noProof/>
        </w:rPr>
        <w:lastRenderedPageBreak/>
        <w:drawing>
          <wp:inline distT="0" distB="0" distL="0" distR="0" wp14:anchorId="528D09CF" wp14:editId="28B8B6E5">
            <wp:extent cx="5943600" cy="443547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4AFDC" w14:textId="007FB188" w:rsidR="00F57F9C" w:rsidRDefault="00F57F9C" w:rsidP="00FA677D">
      <w:r>
        <w:t>Step 1</w:t>
      </w:r>
      <w:r w:rsidR="006B0124">
        <w:t>3</w:t>
      </w:r>
      <w:r>
        <w:t>: click execute</w:t>
      </w:r>
    </w:p>
    <w:p w14:paraId="65364210" w14:textId="6D914424" w:rsidR="00F57F9C" w:rsidRDefault="00F57F9C" w:rsidP="00FA677D"/>
    <w:p w14:paraId="78F006B2" w14:textId="4D48AA08" w:rsidR="00F57F9C" w:rsidRDefault="00F57F9C" w:rsidP="00FA677D">
      <w:r>
        <w:rPr>
          <w:noProof/>
        </w:rPr>
        <w:lastRenderedPageBreak/>
        <w:drawing>
          <wp:inline distT="0" distB="0" distL="0" distR="0" wp14:anchorId="15C08678" wp14:editId="2BA0A78E">
            <wp:extent cx="5943600" cy="446151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FDEA1" w14:textId="19140187" w:rsidR="00F57F9C" w:rsidRDefault="00F57F9C" w:rsidP="00FA677D">
      <w:r>
        <w:t>Step 1</w:t>
      </w:r>
      <w:r w:rsidR="006B0124">
        <w:t>4</w:t>
      </w:r>
      <w:r>
        <w:t xml:space="preserve">: If everything is fine click finish. Now it will prompt you to configure </w:t>
      </w:r>
      <w:proofErr w:type="spellStart"/>
      <w:r>
        <w:t>mysql</w:t>
      </w:r>
      <w:proofErr w:type="spellEnd"/>
      <w:r>
        <w:t xml:space="preserve"> router select default options and click next.</w:t>
      </w:r>
    </w:p>
    <w:p w14:paraId="73757EBD" w14:textId="7D8C0A66" w:rsidR="00F57F9C" w:rsidRDefault="00F57F9C" w:rsidP="00FA677D"/>
    <w:p w14:paraId="0077E112" w14:textId="4D4FF1EB" w:rsidR="00F57F9C" w:rsidRDefault="00F57F9C" w:rsidP="00FA677D">
      <w:r>
        <w:rPr>
          <w:noProof/>
        </w:rPr>
        <w:lastRenderedPageBreak/>
        <w:drawing>
          <wp:inline distT="0" distB="0" distL="0" distR="0" wp14:anchorId="20D44531" wp14:editId="0966F19E">
            <wp:extent cx="5943600" cy="44653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0B511" w14:textId="2E93371E" w:rsidR="00F57F9C" w:rsidRDefault="00F57F9C" w:rsidP="00FA677D">
      <w:r>
        <w:t xml:space="preserve">Step </w:t>
      </w:r>
      <w:r w:rsidR="006B0124">
        <w:t>15</w:t>
      </w:r>
      <w:r>
        <w:t>: Click Finish</w:t>
      </w:r>
    </w:p>
    <w:p w14:paraId="38078AB9" w14:textId="43D14AD8" w:rsidR="00F57F9C" w:rsidRDefault="00F57F9C" w:rsidP="00FA677D">
      <w:r>
        <w:rPr>
          <w:noProof/>
        </w:rPr>
        <w:lastRenderedPageBreak/>
        <w:drawing>
          <wp:inline distT="0" distB="0" distL="0" distR="0" wp14:anchorId="693E375C" wp14:editId="6F55A614">
            <wp:extent cx="5943600" cy="443547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F5CDC" w14:textId="005526A1" w:rsidR="00F57F9C" w:rsidRPr="00F57F9C" w:rsidRDefault="00F57F9C" w:rsidP="00FA677D">
      <w:r>
        <w:t xml:space="preserve">Step </w:t>
      </w:r>
      <w:r w:rsidR="006B0124">
        <w:t>16</w:t>
      </w:r>
      <w:r>
        <w:t>: Now it will ask you to configure samples simply click next</w:t>
      </w:r>
    </w:p>
    <w:p w14:paraId="78F41655" w14:textId="368CCB15" w:rsidR="00F57F9C" w:rsidRDefault="00F57F9C" w:rsidP="00FA677D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5257C6DC" wp14:editId="58F74FFE">
            <wp:extent cx="5943600" cy="44373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6D3A2" w14:textId="212A2C3A" w:rsidR="00F57F9C" w:rsidRDefault="00F57F9C" w:rsidP="00FA677D">
      <w:r>
        <w:t xml:space="preserve">Step </w:t>
      </w:r>
      <w:r w:rsidR="006B0124">
        <w:t>17</w:t>
      </w:r>
      <w:r>
        <w:t xml:space="preserve">: enter password as </w:t>
      </w:r>
      <w:r>
        <w:rPr>
          <w:b/>
        </w:rPr>
        <w:t>root</w:t>
      </w:r>
      <w:r w:rsidR="00461833">
        <w:rPr>
          <w:b/>
        </w:rPr>
        <w:t xml:space="preserve"> </w:t>
      </w:r>
      <w:r w:rsidR="00461833">
        <w:t>and click next</w:t>
      </w:r>
    </w:p>
    <w:p w14:paraId="10CD4F9F" w14:textId="585A9C56" w:rsidR="00461833" w:rsidRDefault="00461833" w:rsidP="00FA677D">
      <w:r>
        <w:rPr>
          <w:noProof/>
        </w:rPr>
        <w:lastRenderedPageBreak/>
        <w:drawing>
          <wp:inline distT="0" distB="0" distL="0" distR="0" wp14:anchorId="272C766C" wp14:editId="3AD62B65">
            <wp:extent cx="5943600" cy="443928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AC6FB" w14:textId="09281516" w:rsidR="00461833" w:rsidRDefault="00461833" w:rsidP="00FA677D">
      <w:r>
        <w:t xml:space="preserve">Step </w:t>
      </w:r>
      <w:r w:rsidR="006B0124">
        <w:t>18</w:t>
      </w:r>
      <w:r>
        <w:t>: click execute</w:t>
      </w:r>
    </w:p>
    <w:p w14:paraId="22C9CAE9" w14:textId="454B98AF" w:rsidR="00461833" w:rsidRDefault="00461833" w:rsidP="00FA677D"/>
    <w:p w14:paraId="002D46FF" w14:textId="72DAF8AA" w:rsidR="00461833" w:rsidRDefault="00461833" w:rsidP="00FA677D">
      <w:r>
        <w:rPr>
          <w:noProof/>
        </w:rPr>
        <w:lastRenderedPageBreak/>
        <w:drawing>
          <wp:inline distT="0" distB="0" distL="0" distR="0" wp14:anchorId="4441A5AB" wp14:editId="2B9449AB">
            <wp:extent cx="5943600" cy="4429760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27FE7" w14:textId="092CA244" w:rsidR="00461833" w:rsidRDefault="00461833" w:rsidP="00FA677D">
      <w:r>
        <w:t xml:space="preserve">Step </w:t>
      </w:r>
      <w:r w:rsidR="006B0124">
        <w:t>19</w:t>
      </w:r>
      <w:r>
        <w:t>: Click Finish</w:t>
      </w:r>
    </w:p>
    <w:p w14:paraId="7537521C" w14:textId="51A99A52" w:rsidR="00461833" w:rsidRDefault="00461833" w:rsidP="00FA677D">
      <w:r>
        <w:rPr>
          <w:noProof/>
        </w:rPr>
        <w:lastRenderedPageBreak/>
        <w:drawing>
          <wp:inline distT="0" distB="0" distL="0" distR="0" wp14:anchorId="7E9DFB74" wp14:editId="15009039">
            <wp:extent cx="5943600" cy="4445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21DCB" w14:textId="5EF88FD6" w:rsidR="00461833" w:rsidRDefault="00461833" w:rsidP="00FA677D">
      <w:r>
        <w:t>Step 2</w:t>
      </w:r>
      <w:r w:rsidR="006B0124">
        <w:t>0</w:t>
      </w:r>
      <w:r>
        <w:t xml:space="preserve">: click next </w:t>
      </w:r>
    </w:p>
    <w:p w14:paraId="2EB728AB" w14:textId="795F422E" w:rsidR="00461833" w:rsidRDefault="00461833" w:rsidP="00FA677D">
      <w:r>
        <w:rPr>
          <w:noProof/>
        </w:rPr>
        <w:lastRenderedPageBreak/>
        <w:drawing>
          <wp:inline distT="0" distB="0" distL="0" distR="0" wp14:anchorId="3F31437E" wp14:editId="4EF71EA3">
            <wp:extent cx="5943600" cy="446913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ADF49" w14:textId="6C56462A" w:rsidR="00461833" w:rsidRPr="00461833" w:rsidRDefault="00461833" w:rsidP="00FA677D">
      <w:r>
        <w:t>Step 2</w:t>
      </w:r>
      <w:r w:rsidR="006B0124">
        <w:t>1</w:t>
      </w:r>
      <w:r>
        <w:t>: click finish</w:t>
      </w:r>
    </w:p>
    <w:sectPr w:rsidR="00461833" w:rsidRPr="004618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1D5F3" w14:textId="77777777" w:rsidR="00660E46" w:rsidRDefault="00660E46" w:rsidP="00CC38EF">
      <w:pPr>
        <w:spacing w:after="0" w:line="240" w:lineRule="auto"/>
      </w:pPr>
      <w:r>
        <w:separator/>
      </w:r>
    </w:p>
  </w:endnote>
  <w:endnote w:type="continuationSeparator" w:id="0">
    <w:p w14:paraId="44293E5A" w14:textId="77777777" w:rsidR="00660E46" w:rsidRDefault="00660E46" w:rsidP="00CC38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E1CA8E" w14:textId="77777777" w:rsidR="00660E46" w:rsidRDefault="00660E46" w:rsidP="00CC38EF">
      <w:pPr>
        <w:spacing w:after="0" w:line="240" w:lineRule="auto"/>
      </w:pPr>
      <w:r>
        <w:separator/>
      </w:r>
    </w:p>
  </w:footnote>
  <w:footnote w:type="continuationSeparator" w:id="0">
    <w:p w14:paraId="04E3FD7F" w14:textId="77777777" w:rsidR="00660E46" w:rsidRDefault="00660E46" w:rsidP="00CC38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481573"/>
    <w:multiLevelType w:val="hybridMultilevel"/>
    <w:tmpl w:val="49025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NDcxMTK1MDU2MjdQ0lEKTi0uzszPAykwqgUApn7g2ywAAAA="/>
  </w:docVars>
  <w:rsids>
    <w:rsidRoot w:val="004E24EB"/>
    <w:rsid w:val="00461833"/>
    <w:rsid w:val="004E24EB"/>
    <w:rsid w:val="00660E46"/>
    <w:rsid w:val="006B0124"/>
    <w:rsid w:val="00A068B3"/>
    <w:rsid w:val="00A42352"/>
    <w:rsid w:val="00AC2A18"/>
    <w:rsid w:val="00CC38EF"/>
    <w:rsid w:val="00F37749"/>
    <w:rsid w:val="00F57F9C"/>
    <w:rsid w:val="00FA6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8DDB3"/>
  <w15:chartTrackingRefBased/>
  <w15:docId w15:val="{319B018A-8700-4B17-AAE1-6110B63D9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7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67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677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C38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8EF"/>
  </w:style>
  <w:style w:type="paragraph" w:styleId="Footer">
    <w:name w:val="footer"/>
    <w:basedOn w:val="Normal"/>
    <w:link w:val="FooterChar"/>
    <w:uiPriority w:val="99"/>
    <w:unhideWhenUsed/>
    <w:rsid w:val="00CC38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8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dev.mysql.com/downloads/file/?id=479861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Khandelwal</dc:creator>
  <cp:keywords/>
  <dc:description/>
  <cp:lastModifiedBy>Yogesh Khandelwal</cp:lastModifiedBy>
  <cp:revision>8</cp:revision>
  <dcterms:created xsi:type="dcterms:W3CDTF">2018-09-01T17:43:00Z</dcterms:created>
  <dcterms:modified xsi:type="dcterms:W3CDTF">2018-09-01T18:41:00Z</dcterms:modified>
</cp:coreProperties>
</file>